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7A95B739" w14:textId="4C2BA9CE" w:rsidR="00A31CF9" w:rsidRPr="00AB35BA" w:rsidRDefault="00A31CF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9E2E" w14:textId="77777777" w:rsidR="004E028D" w:rsidRDefault="004E028D" w:rsidP="008068A2">
      <w:pPr>
        <w:spacing w:after="0" w:line="240" w:lineRule="auto"/>
      </w:pPr>
      <w:r>
        <w:separator/>
      </w:r>
    </w:p>
  </w:endnote>
  <w:endnote w:type="continuationSeparator" w:id="0">
    <w:p w14:paraId="6A220E22" w14:textId="77777777" w:rsidR="004E028D" w:rsidRDefault="004E02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91C14" w14:textId="77777777" w:rsidR="004E028D" w:rsidRDefault="004E028D" w:rsidP="008068A2">
      <w:pPr>
        <w:spacing w:after="0" w:line="240" w:lineRule="auto"/>
      </w:pPr>
      <w:r>
        <w:separator/>
      </w:r>
    </w:p>
  </w:footnote>
  <w:footnote w:type="continuationSeparator" w:id="0">
    <w:p w14:paraId="2A22CA98" w14:textId="77777777" w:rsidR="004E028D" w:rsidRDefault="004E02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mwrAUAUyyr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F0047"/>
    <w:rsid w:val="00CF5F09"/>
    <w:rsid w:val="00D167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5</Pages>
  <Words>734</Words>
  <Characters>4190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5</cp:revision>
  <cp:lastPrinted>2023-12-06T11:03:00Z</cp:lastPrinted>
  <dcterms:created xsi:type="dcterms:W3CDTF">2019-11-12T12:29:00Z</dcterms:created>
  <dcterms:modified xsi:type="dcterms:W3CDTF">2024-01-03T15:45:00Z</dcterms:modified>
  <cp:category>programming; education; software engineering; software development</cp:category>
</cp:coreProperties>
</file>